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9d06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123b0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48dc1a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